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03E16E6" w:rsidR="009364C3" w:rsidRPr="00AB47C4" w:rsidRDefault="002B585C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M</w:t>
            </w:r>
            <w:r w:rsidR="00572763">
              <w:rPr>
                <w:color w:val="000000"/>
              </w:rPr>
              <w:t>UNICIPAL CLERK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47CCDBAE" w:rsidR="00B62CD1" w:rsidRPr="00572763" w:rsidRDefault="00572763" w:rsidP="001162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FF1DF0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</w:t>
            </w:r>
            <w:r w:rsidR="00FF1DF0">
              <w:rPr>
                <w:rFonts w:ascii="Arial" w:eastAsia="Arial" w:hAnsi="Arial" w:cs="Arial"/>
                <w:lang w:val="en-CA" w:eastAsia="en-CA" w:bidi="en-CA"/>
              </w:rPr>
              <w:t xml:space="preserve"> a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municipal clerk </w:t>
            </w:r>
            <w:r w:rsidR="00FF1DF0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drafting agendas and bylaws for town or city council; recording minutes of council meetings; answering official correspondence; keeping fiscal records and accounts; and preparing reports on civic need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1E9A828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3BE4DA3A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 and to adjust actions </w:t>
            </w:r>
            <w:commentRangeStart w:id="1"/>
            <w:r w:rsidRPr="00FE2AB1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FE2AB1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lation to others’ actions;</w:t>
            </w:r>
          </w:p>
          <w:p w14:paraId="5594B8CA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.</w:t>
            </w:r>
          </w:p>
          <w:p w14:paraId="6F7D5486" w14:textId="3C9B4C18" w:rsidR="00B62CD1" w:rsidRPr="00AB47C4" w:rsidRDefault="00B62CD1" w:rsidP="00E46A1B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06E8281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6A916CBF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6805CC14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4172FC4C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40" w:lineRule="auto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7345D210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A51B140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ssue public notification of all official activities or meetings;</w:t>
            </w:r>
          </w:p>
          <w:p w14:paraId="3B09BBC4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and update documents, such as municipal codes or city charters;</w:t>
            </w:r>
          </w:p>
          <w:p w14:paraId="7F752E08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fiscal records and accounts;</w:t>
            </w:r>
          </w:p>
          <w:p w14:paraId="4D73F552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articipate in the administration of municipal elections, such as preparation or distribution of ballots, appointment or training of election officers, or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tabulation or certification of results;</w:t>
            </w:r>
          </w:p>
          <w:p w14:paraId="749733E9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form budgeting duties, such as assisting in budget preparation, expenditure review, or budget administration;</w:t>
            </w:r>
          </w:p>
          <w:p w14:paraId="67AF6BC7" w14:textId="6AA2DCB8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lan and direct the maintenance, filing, safekeeping, and </w:t>
            </w:r>
            <w:r w:rsidRPr="00572763">
              <w:rPr>
                <w:rFonts w:ascii="Arial" w:eastAsia="Arial" w:hAnsi="Arial" w:cs="Arial"/>
                <w:noProof/>
                <w:lang w:val="en-US" w:bidi="en-US"/>
              </w:rPr>
              <w:t>compute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572763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all municipal documents;</w:t>
            </w:r>
          </w:p>
          <w:p w14:paraId="4FC68E21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meeting agendas or packets of related information;</w:t>
            </w:r>
          </w:p>
          <w:p w14:paraId="0F4763DB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pare ordinances, resolutions, or proclamations so that they can </w:t>
            </w:r>
            <w:r w:rsidRPr="00572763">
              <w:rPr>
                <w:rFonts w:ascii="Arial" w:eastAsia="Arial" w:hAnsi="Arial" w:cs="Arial"/>
                <w:noProof/>
                <w:lang w:val="en-US" w:bidi="en-US"/>
              </w:rPr>
              <w:t>be executed</w:t>
            </w:r>
            <w:r>
              <w:rPr>
                <w:rFonts w:ascii="Arial" w:eastAsia="Arial" w:hAnsi="Arial" w:cs="Arial"/>
                <w:lang w:val="en-US" w:bidi="en-US"/>
              </w:rPr>
              <w:t>, recorded, archived, or distributed;</w:t>
            </w:r>
          </w:p>
          <w:p w14:paraId="40CE7032" w14:textId="77777777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rd and edit the minutes of meetings and distribute to appropriate officials or staff members;</w:t>
            </w:r>
          </w:p>
          <w:p w14:paraId="4AB30B60" w14:textId="40CD2604" w:rsidR="00572763" w:rsidRDefault="00572763" w:rsidP="00572763">
            <w:pPr>
              <w:numPr>
                <w:ilvl w:val="0"/>
                <w:numId w:val="3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Respond to requests for information from the public, other municipalities, state officials, or state and </w:t>
            </w:r>
            <w:r w:rsidR="00FF1DF0">
              <w:rPr>
                <w:rFonts w:ascii="Arial" w:eastAsia="Arial" w:hAnsi="Arial" w:cs="Arial"/>
                <w:lang w:val="en-US" w:bidi="en-US"/>
              </w:rPr>
              <w:t>national</w:t>
            </w:r>
            <w:r>
              <w:rPr>
                <w:rFonts w:ascii="Arial" w:eastAsia="Arial" w:hAnsi="Arial" w:cs="Arial"/>
                <w:lang w:val="en-US" w:bidi="en-US"/>
              </w:rPr>
              <w:t xml:space="preserve"> legislative offices.</w:t>
            </w:r>
          </w:p>
          <w:p w14:paraId="2F0F7FF3" w14:textId="310DB5D9" w:rsidR="00B62CD1" w:rsidRPr="00D03D45" w:rsidRDefault="00B62CD1" w:rsidP="00AF4EF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0:42:00Z" w:initials="A">
    <w:p w14:paraId="15F08CE2" w14:textId="0509F5EF" w:rsidR="00FE2AB1" w:rsidRDefault="00FE2AB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F08C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F08CE2" w16cid:durableId="1FBAD80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3CE74B0"/>
    <w:multiLevelType w:val="singleLevel"/>
    <w:tmpl w:val="9F109CC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01201E9"/>
    <w:multiLevelType w:val="singleLevel"/>
    <w:tmpl w:val="C9BA945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7E54235"/>
    <w:multiLevelType w:val="singleLevel"/>
    <w:tmpl w:val="407892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2" w15:restartNumberingAfterBreak="0">
    <w:nsid w:val="79475F9F"/>
    <w:multiLevelType w:val="singleLevel"/>
    <w:tmpl w:val="211EFEB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1"/>
  </w:num>
  <w:num w:numId="2">
    <w:abstractNumId w:val="10"/>
  </w:num>
  <w:num w:numId="3">
    <w:abstractNumId w:val="20"/>
  </w:num>
  <w:num w:numId="4">
    <w:abstractNumId w:val="1"/>
  </w:num>
  <w:num w:numId="5">
    <w:abstractNumId w:val="15"/>
  </w:num>
  <w:num w:numId="6">
    <w:abstractNumId w:val="16"/>
  </w:num>
  <w:num w:numId="7">
    <w:abstractNumId w:val="8"/>
  </w:num>
  <w:num w:numId="8">
    <w:abstractNumId w:val="35"/>
  </w:num>
  <w:num w:numId="9">
    <w:abstractNumId w:val="9"/>
  </w:num>
  <w:num w:numId="10">
    <w:abstractNumId w:val="29"/>
  </w:num>
  <w:num w:numId="11">
    <w:abstractNumId w:val="13"/>
  </w:num>
  <w:num w:numId="12">
    <w:abstractNumId w:val="12"/>
  </w:num>
  <w:num w:numId="13">
    <w:abstractNumId w:val="25"/>
  </w:num>
  <w:num w:numId="14">
    <w:abstractNumId w:val="33"/>
  </w:num>
  <w:num w:numId="15">
    <w:abstractNumId w:val="28"/>
  </w:num>
  <w:num w:numId="16">
    <w:abstractNumId w:val="34"/>
  </w:num>
  <w:num w:numId="17">
    <w:abstractNumId w:val="27"/>
  </w:num>
  <w:num w:numId="18">
    <w:abstractNumId w:val="11"/>
  </w:num>
  <w:num w:numId="19">
    <w:abstractNumId w:val="2"/>
  </w:num>
  <w:num w:numId="20">
    <w:abstractNumId w:val="5"/>
  </w:num>
  <w:num w:numId="21">
    <w:abstractNumId w:val="7"/>
  </w:num>
  <w:num w:numId="22">
    <w:abstractNumId w:val="17"/>
  </w:num>
  <w:num w:numId="23">
    <w:abstractNumId w:val="18"/>
  </w:num>
  <w:num w:numId="24">
    <w:abstractNumId w:val="36"/>
  </w:num>
  <w:num w:numId="25">
    <w:abstractNumId w:val="0"/>
  </w:num>
  <w:num w:numId="26">
    <w:abstractNumId w:val="30"/>
  </w:num>
  <w:num w:numId="27">
    <w:abstractNumId w:val="22"/>
  </w:num>
  <w:num w:numId="28">
    <w:abstractNumId w:val="14"/>
  </w:num>
  <w:num w:numId="29">
    <w:abstractNumId w:val="26"/>
  </w:num>
  <w:num w:numId="30">
    <w:abstractNumId w:val="4"/>
  </w:num>
  <w:num w:numId="31">
    <w:abstractNumId w:val="3"/>
  </w:num>
  <w:num w:numId="32">
    <w:abstractNumId w:val="6"/>
  </w:num>
  <w:num w:numId="33">
    <w:abstractNumId w:val="21"/>
  </w:num>
  <w:num w:numId="34">
    <w:abstractNumId w:val="23"/>
  </w:num>
  <w:num w:numId="35">
    <w:abstractNumId w:val="19"/>
  </w:num>
  <w:num w:numId="36">
    <w:abstractNumId w:val="32"/>
  </w:num>
  <w:num w:numId="37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Looking for a municipal clerk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municipal clerk consists of drafting agendas and bylaws for town or city council; recording minutes of council meetings; answering official correspondence; keeping fiscal records and accounts; and preparing reports on civic needs."/>
    <w:docVar w:name="Source" w:val="http://www.lawyers-in-usa.com"/>
    <w:docVar w:name="Tags" w:val="municipal clerk, telecommunications specialist, job description, human resources documents, interview guides, business documents, entrepreneurship, entrepreneur, municipal clerk job description template, municipal clerk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162EF"/>
    <w:rsid w:val="00120638"/>
    <w:rsid w:val="00124757"/>
    <w:rsid w:val="001444CB"/>
    <w:rsid w:val="00156D2B"/>
    <w:rsid w:val="001957A3"/>
    <w:rsid w:val="001B073A"/>
    <w:rsid w:val="001B51EE"/>
    <w:rsid w:val="001B5EB7"/>
    <w:rsid w:val="001F0D6E"/>
    <w:rsid w:val="0024654A"/>
    <w:rsid w:val="00254FFF"/>
    <w:rsid w:val="00274307"/>
    <w:rsid w:val="002920C0"/>
    <w:rsid w:val="002A2291"/>
    <w:rsid w:val="002A5F04"/>
    <w:rsid w:val="002B069B"/>
    <w:rsid w:val="002B585C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D473C"/>
    <w:rsid w:val="003E4DC6"/>
    <w:rsid w:val="003F561F"/>
    <w:rsid w:val="00413248"/>
    <w:rsid w:val="00421197"/>
    <w:rsid w:val="004520E0"/>
    <w:rsid w:val="0047060B"/>
    <w:rsid w:val="00473F2B"/>
    <w:rsid w:val="0047656E"/>
    <w:rsid w:val="00481A1A"/>
    <w:rsid w:val="004A68B5"/>
    <w:rsid w:val="004C2788"/>
    <w:rsid w:val="004D39A1"/>
    <w:rsid w:val="004E1689"/>
    <w:rsid w:val="004F6ED1"/>
    <w:rsid w:val="005164E9"/>
    <w:rsid w:val="00540314"/>
    <w:rsid w:val="0056495C"/>
    <w:rsid w:val="00572763"/>
    <w:rsid w:val="00572E8A"/>
    <w:rsid w:val="00580013"/>
    <w:rsid w:val="005C276E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4EF8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23897"/>
    <w:rsid w:val="00D42CF2"/>
    <w:rsid w:val="00D61F8D"/>
    <w:rsid w:val="00D94F7A"/>
    <w:rsid w:val="00DD2495"/>
    <w:rsid w:val="00DE77F6"/>
    <w:rsid w:val="00E215B4"/>
    <w:rsid w:val="00E46A1B"/>
    <w:rsid w:val="00E62992"/>
    <w:rsid w:val="00E97EFC"/>
    <w:rsid w:val="00EB48A0"/>
    <w:rsid w:val="00EB4E3B"/>
    <w:rsid w:val="00EB6FA2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  <w:rsid w:val="00FE2AB1"/>
    <w:rsid w:val="00FF1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FE2A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A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AB1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A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AB1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D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DF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26296-D97F-466F-BD5B-789D78E1E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6</Words>
  <Characters>2072</Characters>
  <Application>Microsoft Office Word</Application>
  <DocSecurity>0</DocSecurity>
  <Lines>8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2:59:00Z</dcterms:created>
  <dcterms:modified xsi:type="dcterms:W3CDTF">2019-10-21T19:09:00Z</dcterms:modified>
  <cp:category/>
</cp:coreProperties>
</file>